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6b1b8d422af68dd32fbfcc6118af53dd2f1fb92"/>
    <w:p>
      <w:pPr>
        <w:pStyle w:val="Heading1"/>
      </w:pPr>
      <w:r>
        <w:t xml:space="preserve">Cover Letter for Carpenter Position in Mexico Mexico City</w:t>
      </w:r>
    </w:p>
    <w:p>
      <w:pPr>
        <w:pStyle w:val="FirstParagraph"/>
      </w:pPr>
      <w:r>
        <w:t xml:space="preserve">Dear Hiring Manager,</w:t>
      </w:r>
    </w:p>
    <w:p>
      <w:pPr>
        <w:pStyle w:val="BodyText"/>
      </w:pPr>
      <w:r>
        <w:t xml:space="preserve">I am writing to express my sincere interest in the Carpenter position at your esteemed organization in Mexico City, Mexico. With over a decade of hands-on experience in carpentry and a deep understanding of the unique demands of construction and craftsmanship in this vibrant city, I am confident that my skills, dedication, and passion for woodworking align perfectly with your needs. As a dedicated professional who thrives in dynamic environments like Mexico City, I am eager to contribute my expertise to your team while continuing to grow as a Carpenter in one of the most culturally rich and historically significant urban centers in the world.</w:t>
      </w:r>
    </w:p>
    <w:p>
      <w:pPr>
        <w:pStyle w:val="BodyText"/>
      </w:pPr>
      <w:r>
        <w:t xml:space="preserve">As a Carpenter with extensive experience in both residential and commercial projects, I have developed a comprehensive skill set that includes precision cutting, furniture making, structural framing, and custom woodwork. My work has taken me through the bustling streets of Mexico City, where I have collaborated with architects, designers, and builders to bring creative visions to life. Whether it’s constructing intricate wooden structures or restoring historical buildings in the heart of the city, I approach every task with meticulous attention to detail and a commitment to excellence. The unique challenges of working in Mexico City—such as navigating its diverse architectural styles, adapting to local materials, and meeting strict safety standards—have only strengthened my ability to deliver high-quality results under pressure.</w:t>
      </w:r>
    </w:p>
    <w:p>
      <w:pPr>
        <w:pStyle w:val="BodyText"/>
      </w:pPr>
      <w:r>
        <w:t xml:space="preserve">My journey as a Carpenter began in the vibrant neighborhood of Colonia Condesa, where I worked on a range of projects from modern interior renovations to traditional Mexican-style homes. This experience taught me the importance of blending functionality with aesthetics, a principle that has guided my work ever since. Over the years, I have expanded my expertise to include industrial carpentry, furniture design, and even restoration projects in historic districts like Coyoacán and Roma. These experiences have not only honed my technical abilities but also deepened my understanding of the cultural and historical context of Mexico City’s architectural landscape.</w:t>
      </w:r>
    </w:p>
    <w:p>
      <w:pPr>
        <w:pStyle w:val="BodyText"/>
      </w:pPr>
      <w:r>
        <w:t xml:space="preserve">What sets me apart as a Carpenter is my ability to combine traditional techniques with modern innovations. For instance, I have successfully integrated eco-friendly materials and sustainable practices into my projects, ensuring that every piece I create meets both environmental and aesthetic standards. In Mexico City, where the demand for sustainable construction is growing rapidly, this approach has allowed me to contribute to projects that align with global trends while respecting local traditions. Whether it’s crafting custom wooden furniture for a boutique hotel or constructing durable structures in the city’s expanding infrastructure, I am committed to delivering work that is both functional and beautiful.</w:t>
      </w:r>
    </w:p>
    <w:p>
      <w:pPr>
        <w:pStyle w:val="BodyText"/>
      </w:pPr>
      <w:r>
        <w:t xml:space="preserve">One of my proudest achievements as a Carpenter was working on the restoration of a 19th-century mansion in Mexico City. This project required me to meticulously study historical blueprints, source period-appropriate materials, and replicate traditional joinery techniques that had been used for centuries. The result was a beautifully preserved structure that now stands as a testament to the city’s rich heritage. This experience reinforced my belief that Carpentry is not just about building—it’s about preserving history, creating artistry, and contributing to the soul of a community.</w:t>
      </w:r>
    </w:p>
    <w:p>
      <w:pPr>
        <w:pStyle w:val="BodyText"/>
      </w:pPr>
      <w:r>
        <w:t xml:space="preserve">Working in Mexico City has also exposed me to a diverse range of clients and projects, from high-end residential developments to large-scale commercial ventures. This diversity has taught me the importance of adaptability, communication, and problem-solving—skills that are essential for any Carpenter in this fast-paced environment. I am fluent in both Spanish and English, which allows me to collaborate effectively with teams across different cultural backgrounds. My ability to communicate clearly and work well under pressure ensures that every project I undertake is completed on time and within budget.</w:t>
      </w:r>
    </w:p>
    <w:p>
      <w:pPr>
        <w:pStyle w:val="BodyText"/>
      </w:pPr>
      <w:r>
        <w:t xml:space="preserve">In addition to my technical expertise, I take great pride in my strong work ethic and collaborative spirit. As a Carpenter, I understand that every project is a team effort, and I am always eager to support my colleagues while learning from their experiences. Whether it’s mentoring apprentices or working alongside seasoned professionals, I believe that fostering a positive and inclusive work environment is key to achieving exceptional results. My dedication to continuous learning has also led me to attend workshops on advanced carpentry techniques and safety protocols, ensuring that I remain at the forefront of my field.</w:t>
      </w:r>
    </w:p>
    <w:p>
      <w:pPr>
        <w:pStyle w:val="BodyText"/>
      </w:pPr>
      <w:r>
        <w:t xml:space="preserve">Mexico City’s ever-evolving urban landscape presents endless opportunities for innovation in Carpentry. From modern skyscrapers to historic landmarks, there is a constant need for skilled professionals who can adapt to new challenges while maintaining the highest standards of quality. I am particularly excited about the potential to contribute to projects that reflect the city’s unique identity, whether through traditional craftsmanship or cutting-edge design. My goal as a Carpenter is not just to build structures but to create spaces that inspire, endure, and enrich the lives of those who use them.</w:t>
      </w:r>
    </w:p>
    <w:p>
      <w:pPr>
        <w:pStyle w:val="BodyText"/>
      </w:pPr>
      <w:r>
        <w:t xml:space="preserve">I am confident that my background, skills, and passion for Carpentry make me an ideal candidate for this position. I would be honored to bring my experience and dedication to your organization in Mexico City. Thank you for considering my application. I look forward to the opportunity to discuss how I can contribute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Mexico Mexico City</dc:title>
  <dc:creator/>
  <dc:language>en</dc:language>
  <cp:keywords/>
  <dcterms:created xsi:type="dcterms:W3CDTF">2025-12-10T17:14:18Z</dcterms:created>
  <dcterms:modified xsi:type="dcterms:W3CDTF">2025-12-10T17:14:18Z</dcterms:modified>
</cp:coreProperties>
</file>

<file path=docProps/custom.xml><?xml version="1.0" encoding="utf-8"?>
<Properties xmlns="http://schemas.openxmlformats.org/officeDocument/2006/custom-properties" xmlns:vt="http://schemas.openxmlformats.org/officeDocument/2006/docPropsVTypes"/>
</file>